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A7D389" w14:textId="77777777" w:rsidR="000E66FD" w:rsidRDefault="000E66FD" w:rsidP="00EC7BAA">
      <w:pPr>
        <w:pStyle w:val="Naslov2"/>
        <w:jc w:val="center"/>
        <w:rPr>
          <w:color w:val="auto"/>
        </w:rPr>
      </w:pPr>
    </w:p>
    <w:p w14:paraId="2BC04F37" w14:textId="36C2BBB5" w:rsidR="00EC7BAA" w:rsidRPr="00B007A5" w:rsidRDefault="00EC7BAA" w:rsidP="00EC7BAA">
      <w:pPr>
        <w:pStyle w:val="Naslov2"/>
        <w:jc w:val="center"/>
        <w:rPr>
          <w:color w:val="auto"/>
        </w:rPr>
      </w:pPr>
      <w:r w:rsidRPr="00B007A5">
        <w:rPr>
          <w:color w:val="auto"/>
        </w:rPr>
        <w:t>MSCA e-seminar EU – Zahodni Balkan,  Evropska komisija 24. in 25. marec 2021</w:t>
      </w:r>
    </w:p>
    <w:p w14:paraId="0D266889" w14:textId="590D786F" w:rsidR="00EC7BAA" w:rsidRPr="00B007A5" w:rsidRDefault="00EC7BAA" w:rsidP="00EC7BAA">
      <w:pPr>
        <w:jc w:val="center"/>
      </w:pPr>
      <w:r w:rsidRPr="00B007A5">
        <w:t>Namen: krepitev in vzpostavljanje novih strateških povezav in večjega sodelovanja med EU in Zahodnim Balkanom pri razpisih MSCA</w:t>
      </w:r>
    </w:p>
    <w:p w14:paraId="4D01CAC7" w14:textId="77777777" w:rsidR="00EC7BAA" w:rsidRPr="00B007A5" w:rsidRDefault="00EC7BAA" w:rsidP="00EC7BAA">
      <w:pPr>
        <w:jc w:val="center"/>
        <w:rPr>
          <w:rFonts w:ascii="Century" w:hAnsi="Century"/>
          <w:sz w:val="24"/>
          <w:szCs w:val="24"/>
        </w:rPr>
      </w:pPr>
    </w:p>
    <w:p w14:paraId="3A953043" w14:textId="03DD56B8" w:rsidR="00EC7BAA" w:rsidRPr="00B007A5" w:rsidRDefault="00EC7BAA" w:rsidP="00EC7BAA">
      <w:pPr>
        <w:pStyle w:val="Naslov2"/>
        <w:jc w:val="center"/>
        <w:rPr>
          <w:color w:val="auto"/>
        </w:rPr>
      </w:pPr>
      <w:r w:rsidRPr="00B007A5">
        <w:rPr>
          <w:color w:val="auto"/>
        </w:rPr>
        <w:t>Možnosti raziskovalnega sodelovanja v okviru razpisov MSCA z Univerzo v Mariboru bi želeli predstaviti:</w:t>
      </w:r>
    </w:p>
    <w:p w14:paraId="76EB64F6" w14:textId="05DC8E7D" w:rsidR="00EC7BAA" w:rsidRPr="00B007A5" w:rsidRDefault="00EC7BAA"/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846"/>
        <w:gridCol w:w="1999"/>
        <w:gridCol w:w="1999"/>
        <w:gridCol w:w="2948"/>
        <w:gridCol w:w="1999"/>
        <w:gridCol w:w="1999"/>
        <w:gridCol w:w="2000"/>
      </w:tblGrid>
      <w:tr w:rsidR="00B007A5" w:rsidRPr="00B007A5" w14:paraId="4D4EABEB" w14:textId="77777777" w:rsidTr="00B1699D">
        <w:tc>
          <w:tcPr>
            <w:tcW w:w="846" w:type="dxa"/>
          </w:tcPr>
          <w:p w14:paraId="42C4C2F9" w14:textId="511FA2F5" w:rsidR="00EC7BAA" w:rsidRPr="00B007A5" w:rsidRDefault="00EC7BAA">
            <w:r w:rsidRPr="00B007A5">
              <w:t>Title</w:t>
            </w:r>
          </w:p>
        </w:tc>
        <w:tc>
          <w:tcPr>
            <w:tcW w:w="1999" w:type="dxa"/>
          </w:tcPr>
          <w:p w14:paraId="1178B010" w14:textId="7D5210F7" w:rsidR="00EC7BAA" w:rsidRPr="00B007A5" w:rsidRDefault="00EC7BAA">
            <w:proofErr w:type="spellStart"/>
            <w:r w:rsidRPr="00B007A5">
              <w:t>Family</w:t>
            </w:r>
            <w:proofErr w:type="spellEnd"/>
            <w:r w:rsidRPr="00B007A5">
              <w:t xml:space="preserve"> Name</w:t>
            </w:r>
          </w:p>
        </w:tc>
        <w:tc>
          <w:tcPr>
            <w:tcW w:w="1999" w:type="dxa"/>
          </w:tcPr>
          <w:p w14:paraId="5E0714FA" w14:textId="4BC89644" w:rsidR="00EC7BAA" w:rsidRPr="00B007A5" w:rsidRDefault="00EC7BAA">
            <w:r w:rsidRPr="00B007A5">
              <w:t>First Name</w:t>
            </w:r>
          </w:p>
        </w:tc>
        <w:tc>
          <w:tcPr>
            <w:tcW w:w="2948" w:type="dxa"/>
          </w:tcPr>
          <w:p w14:paraId="50BC9961" w14:textId="6D5BD65B" w:rsidR="00EC7BAA" w:rsidRPr="00B007A5" w:rsidRDefault="00EC7BAA">
            <w:proofErr w:type="spellStart"/>
            <w:r w:rsidRPr="00B007A5">
              <w:t>Organisation</w:t>
            </w:r>
            <w:proofErr w:type="spellEnd"/>
            <w:r w:rsidR="00B1699D" w:rsidRPr="00B007A5">
              <w:t xml:space="preserve"> </w:t>
            </w:r>
          </w:p>
        </w:tc>
        <w:tc>
          <w:tcPr>
            <w:tcW w:w="1999" w:type="dxa"/>
          </w:tcPr>
          <w:p w14:paraId="6E5500EB" w14:textId="5E07D8A0" w:rsidR="00EC7BAA" w:rsidRPr="00B007A5" w:rsidRDefault="00EC7BAA">
            <w:proofErr w:type="spellStart"/>
            <w:r w:rsidRPr="00B007A5">
              <w:t>Function</w:t>
            </w:r>
            <w:proofErr w:type="spellEnd"/>
          </w:p>
        </w:tc>
        <w:tc>
          <w:tcPr>
            <w:tcW w:w="1999" w:type="dxa"/>
          </w:tcPr>
          <w:p w14:paraId="4E1119AD" w14:textId="0821DD7E" w:rsidR="00EC7BAA" w:rsidRPr="00B007A5" w:rsidRDefault="00EC7BAA">
            <w:proofErr w:type="spellStart"/>
            <w:r w:rsidRPr="00B007A5">
              <w:t>Country</w:t>
            </w:r>
            <w:proofErr w:type="spellEnd"/>
          </w:p>
        </w:tc>
        <w:tc>
          <w:tcPr>
            <w:tcW w:w="2000" w:type="dxa"/>
          </w:tcPr>
          <w:p w14:paraId="0112E7AE" w14:textId="1F5EA49A" w:rsidR="00EC7BAA" w:rsidRPr="00B007A5" w:rsidRDefault="00EC7BAA">
            <w:r w:rsidRPr="00B007A5">
              <w:t>e-mail</w:t>
            </w:r>
          </w:p>
        </w:tc>
      </w:tr>
      <w:tr w:rsidR="00B007A5" w:rsidRPr="00B007A5" w14:paraId="441ABD50" w14:textId="77777777" w:rsidTr="00B1699D">
        <w:tc>
          <w:tcPr>
            <w:tcW w:w="846" w:type="dxa"/>
          </w:tcPr>
          <w:p w14:paraId="5E262891" w14:textId="77777777" w:rsidR="00B1699D" w:rsidRPr="00B007A5" w:rsidRDefault="00B1699D" w:rsidP="00B1699D"/>
        </w:tc>
        <w:tc>
          <w:tcPr>
            <w:tcW w:w="1999" w:type="dxa"/>
          </w:tcPr>
          <w:p w14:paraId="78EF31F1" w14:textId="77777777" w:rsidR="00B1699D" w:rsidRPr="00B007A5" w:rsidRDefault="00B1699D" w:rsidP="00B1699D"/>
        </w:tc>
        <w:tc>
          <w:tcPr>
            <w:tcW w:w="1999" w:type="dxa"/>
          </w:tcPr>
          <w:p w14:paraId="0B5BE0A4" w14:textId="77777777" w:rsidR="00B1699D" w:rsidRPr="00B007A5" w:rsidRDefault="00B1699D" w:rsidP="00B1699D"/>
        </w:tc>
        <w:tc>
          <w:tcPr>
            <w:tcW w:w="2948" w:type="dxa"/>
          </w:tcPr>
          <w:p w14:paraId="5EC5B13E" w14:textId="12EFAB44" w:rsidR="00B1699D" w:rsidRPr="00B007A5" w:rsidRDefault="00B1699D" w:rsidP="00B1699D">
            <w:r w:rsidRPr="00B007A5">
              <w:t xml:space="preserve">University of Maribor, </w:t>
            </w:r>
            <w:proofErr w:type="spellStart"/>
            <w:r w:rsidRPr="00B007A5">
              <w:t>Faculty</w:t>
            </w:r>
            <w:proofErr w:type="spellEnd"/>
            <w:r w:rsidRPr="00B007A5">
              <w:t xml:space="preserve">…. </w:t>
            </w:r>
          </w:p>
        </w:tc>
        <w:tc>
          <w:tcPr>
            <w:tcW w:w="1999" w:type="dxa"/>
          </w:tcPr>
          <w:p w14:paraId="612D842B" w14:textId="77777777" w:rsidR="00B1699D" w:rsidRPr="00B007A5" w:rsidRDefault="00B1699D" w:rsidP="00B1699D"/>
        </w:tc>
        <w:tc>
          <w:tcPr>
            <w:tcW w:w="1999" w:type="dxa"/>
          </w:tcPr>
          <w:p w14:paraId="2A344DFF" w14:textId="6206AAEC" w:rsidR="00B1699D" w:rsidRPr="00B007A5" w:rsidRDefault="00B1699D" w:rsidP="00B1699D">
            <w:r w:rsidRPr="00B007A5">
              <w:t>Slovenia</w:t>
            </w:r>
          </w:p>
        </w:tc>
        <w:tc>
          <w:tcPr>
            <w:tcW w:w="2000" w:type="dxa"/>
          </w:tcPr>
          <w:p w14:paraId="33A10A73" w14:textId="77777777" w:rsidR="00B1699D" w:rsidRPr="00B007A5" w:rsidRDefault="00B1699D" w:rsidP="00B1699D"/>
        </w:tc>
      </w:tr>
      <w:tr w:rsidR="00B007A5" w:rsidRPr="00B007A5" w14:paraId="014AA74D" w14:textId="77777777" w:rsidTr="00B1699D">
        <w:tc>
          <w:tcPr>
            <w:tcW w:w="846" w:type="dxa"/>
          </w:tcPr>
          <w:p w14:paraId="50DD703E" w14:textId="77777777" w:rsidR="00B1699D" w:rsidRPr="00B007A5" w:rsidRDefault="00B1699D" w:rsidP="00B1699D"/>
        </w:tc>
        <w:tc>
          <w:tcPr>
            <w:tcW w:w="1999" w:type="dxa"/>
          </w:tcPr>
          <w:p w14:paraId="5A27CD9E" w14:textId="77777777" w:rsidR="00B1699D" w:rsidRPr="00B007A5" w:rsidRDefault="00B1699D" w:rsidP="00B1699D"/>
        </w:tc>
        <w:tc>
          <w:tcPr>
            <w:tcW w:w="1999" w:type="dxa"/>
          </w:tcPr>
          <w:p w14:paraId="44081119" w14:textId="77777777" w:rsidR="00B1699D" w:rsidRPr="00B007A5" w:rsidRDefault="00B1699D" w:rsidP="00B1699D"/>
        </w:tc>
        <w:tc>
          <w:tcPr>
            <w:tcW w:w="2948" w:type="dxa"/>
          </w:tcPr>
          <w:p w14:paraId="0484B8BD" w14:textId="0F8A0222" w:rsidR="00B1699D" w:rsidRPr="00B007A5" w:rsidRDefault="00B1699D" w:rsidP="00B1699D">
            <w:r w:rsidRPr="00B007A5">
              <w:t xml:space="preserve">University of Maribor, </w:t>
            </w:r>
            <w:proofErr w:type="spellStart"/>
            <w:r w:rsidRPr="00B007A5">
              <w:t>Faculty</w:t>
            </w:r>
            <w:proofErr w:type="spellEnd"/>
            <w:r w:rsidRPr="00B007A5">
              <w:t xml:space="preserve">…. </w:t>
            </w:r>
          </w:p>
        </w:tc>
        <w:tc>
          <w:tcPr>
            <w:tcW w:w="1999" w:type="dxa"/>
          </w:tcPr>
          <w:p w14:paraId="72AFD72A" w14:textId="77777777" w:rsidR="00B1699D" w:rsidRPr="00B007A5" w:rsidRDefault="00B1699D" w:rsidP="00B1699D"/>
        </w:tc>
        <w:tc>
          <w:tcPr>
            <w:tcW w:w="1999" w:type="dxa"/>
          </w:tcPr>
          <w:p w14:paraId="5EDE626A" w14:textId="34D8038A" w:rsidR="00B1699D" w:rsidRPr="00B007A5" w:rsidRDefault="00B1699D" w:rsidP="00B1699D">
            <w:r w:rsidRPr="00B007A5">
              <w:t>Slovenia</w:t>
            </w:r>
          </w:p>
        </w:tc>
        <w:tc>
          <w:tcPr>
            <w:tcW w:w="2000" w:type="dxa"/>
          </w:tcPr>
          <w:p w14:paraId="1472559A" w14:textId="77777777" w:rsidR="00B1699D" w:rsidRPr="00B007A5" w:rsidRDefault="00B1699D" w:rsidP="00B1699D"/>
        </w:tc>
      </w:tr>
      <w:tr w:rsidR="00B007A5" w:rsidRPr="00B007A5" w14:paraId="5CD5E333" w14:textId="77777777" w:rsidTr="00B1699D">
        <w:tc>
          <w:tcPr>
            <w:tcW w:w="846" w:type="dxa"/>
          </w:tcPr>
          <w:p w14:paraId="2800EAD9" w14:textId="77777777" w:rsidR="00B1699D" w:rsidRPr="00B007A5" w:rsidRDefault="00B1699D" w:rsidP="00B1699D"/>
        </w:tc>
        <w:tc>
          <w:tcPr>
            <w:tcW w:w="1999" w:type="dxa"/>
          </w:tcPr>
          <w:p w14:paraId="463E5150" w14:textId="77777777" w:rsidR="00B1699D" w:rsidRPr="00B007A5" w:rsidRDefault="00B1699D" w:rsidP="00B1699D"/>
        </w:tc>
        <w:tc>
          <w:tcPr>
            <w:tcW w:w="1999" w:type="dxa"/>
          </w:tcPr>
          <w:p w14:paraId="5FC23E2B" w14:textId="77777777" w:rsidR="00B1699D" w:rsidRPr="00B007A5" w:rsidRDefault="00B1699D" w:rsidP="00B1699D"/>
        </w:tc>
        <w:tc>
          <w:tcPr>
            <w:tcW w:w="2948" w:type="dxa"/>
          </w:tcPr>
          <w:p w14:paraId="39D7E085" w14:textId="3C808F32" w:rsidR="00B1699D" w:rsidRPr="00B007A5" w:rsidRDefault="00B1699D" w:rsidP="00B1699D">
            <w:r w:rsidRPr="00B007A5">
              <w:t xml:space="preserve">University of Maribor, </w:t>
            </w:r>
            <w:proofErr w:type="spellStart"/>
            <w:r w:rsidRPr="00B007A5">
              <w:t>Faculty</w:t>
            </w:r>
            <w:proofErr w:type="spellEnd"/>
            <w:r w:rsidRPr="00B007A5">
              <w:t xml:space="preserve">…. </w:t>
            </w:r>
          </w:p>
        </w:tc>
        <w:tc>
          <w:tcPr>
            <w:tcW w:w="1999" w:type="dxa"/>
          </w:tcPr>
          <w:p w14:paraId="29CD338C" w14:textId="77777777" w:rsidR="00B1699D" w:rsidRPr="00B007A5" w:rsidRDefault="00B1699D" w:rsidP="00B1699D"/>
        </w:tc>
        <w:tc>
          <w:tcPr>
            <w:tcW w:w="1999" w:type="dxa"/>
          </w:tcPr>
          <w:p w14:paraId="403F448C" w14:textId="5E0C9CDF" w:rsidR="00B1699D" w:rsidRPr="00B007A5" w:rsidRDefault="00B1699D" w:rsidP="00B1699D">
            <w:r w:rsidRPr="00B007A5">
              <w:t>Slovenia</w:t>
            </w:r>
          </w:p>
        </w:tc>
        <w:tc>
          <w:tcPr>
            <w:tcW w:w="2000" w:type="dxa"/>
          </w:tcPr>
          <w:p w14:paraId="56357BA9" w14:textId="77777777" w:rsidR="00B1699D" w:rsidRPr="00B007A5" w:rsidRDefault="00B1699D" w:rsidP="00B1699D"/>
        </w:tc>
      </w:tr>
      <w:tr w:rsidR="00B007A5" w:rsidRPr="00B007A5" w14:paraId="70F8616E" w14:textId="77777777" w:rsidTr="00B1699D">
        <w:tc>
          <w:tcPr>
            <w:tcW w:w="846" w:type="dxa"/>
          </w:tcPr>
          <w:p w14:paraId="147A0F72" w14:textId="77777777" w:rsidR="00B1699D" w:rsidRPr="00B007A5" w:rsidRDefault="00B1699D" w:rsidP="00B1699D"/>
        </w:tc>
        <w:tc>
          <w:tcPr>
            <w:tcW w:w="1999" w:type="dxa"/>
          </w:tcPr>
          <w:p w14:paraId="29AF3BD1" w14:textId="77777777" w:rsidR="00B1699D" w:rsidRPr="00B007A5" w:rsidRDefault="00B1699D" w:rsidP="00B1699D"/>
        </w:tc>
        <w:tc>
          <w:tcPr>
            <w:tcW w:w="1999" w:type="dxa"/>
          </w:tcPr>
          <w:p w14:paraId="42968BA1" w14:textId="77777777" w:rsidR="00B1699D" w:rsidRPr="00B007A5" w:rsidRDefault="00B1699D" w:rsidP="00B1699D"/>
        </w:tc>
        <w:tc>
          <w:tcPr>
            <w:tcW w:w="2948" w:type="dxa"/>
          </w:tcPr>
          <w:p w14:paraId="24777D00" w14:textId="2B023786" w:rsidR="00B1699D" w:rsidRPr="00B007A5" w:rsidRDefault="00B1699D" w:rsidP="00B1699D">
            <w:r w:rsidRPr="00B007A5">
              <w:t xml:space="preserve">University of Maribor, </w:t>
            </w:r>
            <w:proofErr w:type="spellStart"/>
            <w:r w:rsidRPr="00B007A5">
              <w:t>Faculty</w:t>
            </w:r>
            <w:proofErr w:type="spellEnd"/>
            <w:r w:rsidRPr="00B007A5">
              <w:t xml:space="preserve">…. </w:t>
            </w:r>
          </w:p>
        </w:tc>
        <w:tc>
          <w:tcPr>
            <w:tcW w:w="1999" w:type="dxa"/>
          </w:tcPr>
          <w:p w14:paraId="170336DA" w14:textId="77777777" w:rsidR="00B1699D" w:rsidRPr="00B007A5" w:rsidRDefault="00B1699D" w:rsidP="00B1699D"/>
        </w:tc>
        <w:tc>
          <w:tcPr>
            <w:tcW w:w="1999" w:type="dxa"/>
          </w:tcPr>
          <w:p w14:paraId="715C1877" w14:textId="24EB0BC1" w:rsidR="00B1699D" w:rsidRPr="00B007A5" w:rsidRDefault="00B1699D" w:rsidP="00B1699D">
            <w:r w:rsidRPr="00B007A5">
              <w:t>Slovenia</w:t>
            </w:r>
          </w:p>
        </w:tc>
        <w:tc>
          <w:tcPr>
            <w:tcW w:w="2000" w:type="dxa"/>
          </w:tcPr>
          <w:p w14:paraId="7523942C" w14:textId="77777777" w:rsidR="00B1699D" w:rsidRPr="00B007A5" w:rsidRDefault="00B1699D" w:rsidP="00B1699D"/>
        </w:tc>
      </w:tr>
      <w:tr w:rsidR="00B007A5" w:rsidRPr="00B007A5" w14:paraId="54408189" w14:textId="77777777" w:rsidTr="00B1699D">
        <w:tc>
          <w:tcPr>
            <w:tcW w:w="846" w:type="dxa"/>
          </w:tcPr>
          <w:p w14:paraId="03BEA623" w14:textId="77777777" w:rsidR="00B1699D" w:rsidRPr="00B007A5" w:rsidRDefault="00B1699D" w:rsidP="00B1699D"/>
        </w:tc>
        <w:tc>
          <w:tcPr>
            <w:tcW w:w="1999" w:type="dxa"/>
          </w:tcPr>
          <w:p w14:paraId="43F832DA" w14:textId="77777777" w:rsidR="00B1699D" w:rsidRPr="00B007A5" w:rsidRDefault="00B1699D" w:rsidP="00B1699D"/>
        </w:tc>
        <w:tc>
          <w:tcPr>
            <w:tcW w:w="1999" w:type="dxa"/>
          </w:tcPr>
          <w:p w14:paraId="23C3C07F" w14:textId="77777777" w:rsidR="00B1699D" w:rsidRPr="00B007A5" w:rsidRDefault="00B1699D" w:rsidP="00B1699D"/>
        </w:tc>
        <w:tc>
          <w:tcPr>
            <w:tcW w:w="2948" w:type="dxa"/>
          </w:tcPr>
          <w:p w14:paraId="27BC7FCF" w14:textId="0F18D8AA" w:rsidR="00B1699D" w:rsidRPr="00B007A5" w:rsidRDefault="00B1699D" w:rsidP="00B1699D">
            <w:r w:rsidRPr="00B007A5">
              <w:t xml:space="preserve">University of Maribor, </w:t>
            </w:r>
            <w:proofErr w:type="spellStart"/>
            <w:r w:rsidRPr="00B007A5">
              <w:t>Faculty</w:t>
            </w:r>
            <w:proofErr w:type="spellEnd"/>
            <w:r w:rsidRPr="00B007A5">
              <w:t xml:space="preserve">…. </w:t>
            </w:r>
          </w:p>
        </w:tc>
        <w:tc>
          <w:tcPr>
            <w:tcW w:w="1999" w:type="dxa"/>
          </w:tcPr>
          <w:p w14:paraId="05800078" w14:textId="77777777" w:rsidR="00B1699D" w:rsidRPr="00B007A5" w:rsidRDefault="00B1699D" w:rsidP="00B1699D"/>
        </w:tc>
        <w:tc>
          <w:tcPr>
            <w:tcW w:w="1999" w:type="dxa"/>
          </w:tcPr>
          <w:p w14:paraId="1A9EAE06" w14:textId="682E9E70" w:rsidR="00B1699D" w:rsidRPr="00B007A5" w:rsidRDefault="00B1699D" w:rsidP="00B1699D">
            <w:r w:rsidRPr="00B007A5">
              <w:t>Slovenia</w:t>
            </w:r>
          </w:p>
        </w:tc>
        <w:tc>
          <w:tcPr>
            <w:tcW w:w="2000" w:type="dxa"/>
          </w:tcPr>
          <w:p w14:paraId="5486D905" w14:textId="77777777" w:rsidR="00B1699D" w:rsidRPr="00B007A5" w:rsidRDefault="00B1699D" w:rsidP="00B1699D"/>
        </w:tc>
      </w:tr>
    </w:tbl>
    <w:p w14:paraId="795308B4" w14:textId="7BF50E7B" w:rsidR="00EC7BAA" w:rsidRPr="00B007A5" w:rsidRDefault="00EC7BAA"/>
    <w:p w14:paraId="033974DB" w14:textId="4E44A5E3" w:rsidR="00EC7BAA" w:rsidRPr="00B007A5" w:rsidRDefault="00EC7BAA"/>
    <w:p w14:paraId="4EDDB79F" w14:textId="0B8B3EB0" w:rsidR="00EC7BAA" w:rsidRPr="00B007A5" w:rsidRDefault="00EC7BAA" w:rsidP="00EC7BAA">
      <w:pPr>
        <w:rPr>
          <w:rFonts w:cstheme="minorHAnsi"/>
        </w:rPr>
      </w:pPr>
      <w:r w:rsidRPr="00B007A5">
        <w:rPr>
          <w:rFonts w:cstheme="minorHAnsi"/>
        </w:rPr>
        <w:t>Izpolnjeno preglednico p</w:t>
      </w:r>
      <w:r w:rsidR="00B1699D" w:rsidRPr="00B007A5">
        <w:rPr>
          <w:rFonts w:cstheme="minorHAnsi"/>
        </w:rPr>
        <w:t>osredovat</w:t>
      </w:r>
      <w:r w:rsidRPr="00B007A5">
        <w:rPr>
          <w:rFonts w:cstheme="minorHAnsi"/>
        </w:rPr>
        <w:t xml:space="preserve">i na e-naslov: </w:t>
      </w:r>
      <w:hyperlink r:id="rId6" w:history="1">
        <w:r w:rsidRPr="00B007A5">
          <w:rPr>
            <w:rStyle w:val="Hiperpovezava"/>
            <w:rFonts w:cstheme="minorHAnsi"/>
            <w:b/>
            <w:bCs/>
            <w:color w:val="auto"/>
          </w:rPr>
          <w:t>stojan.sorcan@gov.si</w:t>
        </w:r>
      </w:hyperlink>
      <w:r w:rsidRPr="00B007A5">
        <w:rPr>
          <w:rFonts w:cstheme="minorHAnsi"/>
          <w:b/>
          <w:bCs/>
        </w:rPr>
        <w:t>,</w:t>
      </w:r>
      <w:r w:rsidRPr="00B007A5">
        <w:rPr>
          <w:rFonts w:cstheme="minorHAnsi"/>
        </w:rPr>
        <w:t xml:space="preserve"> v vednost: </w:t>
      </w:r>
      <w:hyperlink r:id="rId7" w:history="1">
        <w:r w:rsidRPr="00B007A5">
          <w:rPr>
            <w:rStyle w:val="Hiperpovezava"/>
            <w:rFonts w:cstheme="minorHAnsi"/>
            <w:b/>
            <w:bCs/>
            <w:color w:val="auto"/>
          </w:rPr>
          <w:t>orud@um.si</w:t>
        </w:r>
      </w:hyperlink>
      <w:r w:rsidRPr="00B007A5">
        <w:rPr>
          <w:rFonts w:cstheme="minorHAnsi"/>
        </w:rPr>
        <w:t xml:space="preserve"> </w:t>
      </w:r>
      <w:r w:rsidR="00B1699D" w:rsidRPr="00B007A5">
        <w:rPr>
          <w:rFonts w:cstheme="minorHAnsi"/>
        </w:rPr>
        <w:t>.</w:t>
      </w:r>
    </w:p>
    <w:p w14:paraId="38EBE08F" w14:textId="77F091C4" w:rsidR="00EC7BAA" w:rsidRPr="00B007A5" w:rsidRDefault="00EC7BAA" w:rsidP="00EC7BAA">
      <w:pPr>
        <w:rPr>
          <w:rFonts w:cstheme="minorHAnsi"/>
          <w:b/>
          <w:bCs/>
        </w:rPr>
      </w:pPr>
      <w:r w:rsidRPr="00B007A5">
        <w:rPr>
          <w:rFonts w:cstheme="minorHAnsi"/>
        </w:rPr>
        <w:t xml:space="preserve">Rok: </w:t>
      </w:r>
      <w:r w:rsidRPr="00B007A5">
        <w:rPr>
          <w:rFonts w:cstheme="minorHAnsi"/>
          <w:b/>
          <w:bCs/>
        </w:rPr>
        <w:t>petek, 29. januarja 2021 do 13.00</w:t>
      </w:r>
      <w:r w:rsidR="00B1699D" w:rsidRPr="00B007A5">
        <w:rPr>
          <w:rFonts w:cstheme="minorHAnsi"/>
          <w:b/>
          <w:bCs/>
        </w:rPr>
        <w:t>.</w:t>
      </w:r>
    </w:p>
    <w:p w14:paraId="3A9CD560" w14:textId="77777777" w:rsidR="00EC7BAA" w:rsidRPr="00B007A5" w:rsidRDefault="00EC7BAA"/>
    <w:sectPr w:rsidR="00EC7BAA" w:rsidRPr="00B007A5" w:rsidSect="00EC7BAA">
      <w:headerReference w:type="default" r:id="rId8"/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9818AF3" w14:textId="77777777" w:rsidR="00AD1565" w:rsidRDefault="00AD1565" w:rsidP="008351D1">
      <w:r>
        <w:separator/>
      </w:r>
    </w:p>
  </w:endnote>
  <w:endnote w:type="continuationSeparator" w:id="0">
    <w:p w14:paraId="7A5EAD4F" w14:textId="77777777" w:rsidR="00AD1565" w:rsidRDefault="00AD1565" w:rsidP="008351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entury">
    <w:panose1 w:val="02040604050505020304"/>
    <w:charset w:val="EE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B485A7B" w14:textId="77777777" w:rsidR="00AD1565" w:rsidRDefault="00AD1565" w:rsidP="008351D1">
      <w:r>
        <w:separator/>
      </w:r>
    </w:p>
  </w:footnote>
  <w:footnote w:type="continuationSeparator" w:id="0">
    <w:p w14:paraId="6979B574" w14:textId="77777777" w:rsidR="00AD1565" w:rsidRDefault="00AD1565" w:rsidP="008351D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493C7F" w14:textId="3F27F26D" w:rsidR="008351D1" w:rsidRDefault="008351D1" w:rsidP="008351D1">
    <w:pPr>
      <w:pStyle w:val="Glava"/>
      <w:jc w:val="center"/>
    </w:pPr>
    <w:r>
      <w:rPr>
        <w:noProof/>
      </w:rPr>
      <w:drawing>
        <wp:inline distT="0" distB="0" distL="0" distR="0" wp14:anchorId="59B99AD6" wp14:editId="577F0677">
          <wp:extent cx="1042670" cy="591185"/>
          <wp:effectExtent l="0" t="0" r="5080" b="0"/>
          <wp:docPr id="1" name="Slika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42670" cy="5911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wsTAzNjQEsszMjJV0lIJTi4sz8/NACgxrAVbBI0QsAAAA"/>
  </w:docVars>
  <w:rsids>
    <w:rsidRoot w:val="00EC7BAA"/>
    <w:rsid w:val="000E66FD"/>
    <w:rsid w:val="00350F53"/>
    <w:rsid w:val="008351D1"/>
    <w:rsid w:val="00AD1565"/>
    <w:rsid w:val="00B007A5"/>
    <w:rsid w:val="00B1699D"/>
    <w:rsid w:val="00EC7BAA"/>
    <w:rsid w:val="00F556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B305CF9"/>
  <w15:chartTrackingRefBased/>
  <w15:docId w15:val="{15215719-07B4-427F-8917-57D635117B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</w:style>
  <w:style w:type="paragraph" w:styleId="Naslov2">
    <w:name w:val="heading 2"/>
    <w:basedOn w:val="Navaden"/>
    <w:next w:val="Navaden"/>
    <w:link w:val="Naslov2Znak"/>
    <w:uiPriority w:val="9"/>
    <w:unhideWhenUsed/>
    <w:qFormat/>
    <w:rsid w:val="00EC7BAA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styleId="Hiperpovezava">
    <w:name w:val="Hyperlink"/>
    <w:basedOn w:val="Privzetapisavaodstavka"/>
    <w:uiPriority w:val="99"/>
    <w:unhideWhenUsed/>
    <w:rsid w:val="00EC7BAA"/>
    <w:rPr>
      <w:color w:val="0000FF"/>
      <w:u w:val="single"/>
    </w:rPr>
  </w:style>
  <w:style w:type="table" w:styleId="Tabelamrea">
    <w:name w:val="Table Grid"/>
    <w:basedOn w:val="Navadnatabela"/>
    <w:uiPriority w:val="39"/>
    <w:rsid w:val="00EC7B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erazreenaomemba">
    <w:name w:val="Unresolved Mention"/>
    <w:basedOn w:val="Privzetapisavaodstavka"/>
    <w:uiPriority w:val="99"/>
    <w:semiHidden/>
    <w:unhideWhenUsed/>
    <w:rsid w:val="00EC7BAA"/>
    <w:rPr>
      <w:color w:val="605E5C"/>
      <w:shd w:val="clear" w:color="auto" w:fill="E1DFDD"/>
    </w:rPr>
  </w:style>
  <w:style w:type="character" w:customStyle="1" w:styleId="Naslov2Znak">
    <w:name w:val="Naslov 2 Znak"/>
    <w:basedOn w:val="Privzetapisavaodstavka"/>
    <w:link w:val="Naslov2"/>
    <w:uiPriority w:val="9"/>
    <w:rsid w:val="00EC7BA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Glava">
    <w:name w:val="header"/>
    <w:basedOn w:val="Navaden"/>
    <w:link w:val="GlavaZnak"/>
    <w:uiPriority w:val="99"/>
    <w:unhideWhenUsed/>
    <w:rsid w:val="008351D1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rsid w:val="008351D1"/>
  </w:style>
  <w:style w:type="paragraph" w:styleId="Noga">
    <w:name w:val="footer"/>
    <w:basedOn w:val="Navaden"/>
    <w:link w:val="NogaZnak"/>
    <w:uiPriority w:val="99"/>
    <w:unhideWhenUsed/>
    <w:rsid w:val="008351D1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rsid w:val="008351D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229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mailto:orud@um.si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stojan.sorcan@gov.si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5</Words>
  <Characters>715</Characters>
  <Application>Microsoft Office Word</Application>
  <DocSecurity>0</DocSecurity>
  <Lines>5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gita Krsnik Horvat</dc:creator>
  <cp:keywords/>
  <dc:description/>
  <cp:lastModifiedBy>Brigita Krsnik Horvat</cp:lastModifiedBy>
  <cp:revision>3</cp:revision>
  <dcterms:created xsi:type="dcterms:W3CDTF">2021-01-25T12:42:00Z</dcterms:created>
  <dcterms:modified xsi:type="dcterms:W3CDTF">2021-01-25T12:42:00Z</dcterms:modified>
</cp:coreProperties>
</file>